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7725f7870933b9858dc30bd698a3df7c1554d"/>
    <w:p>
      <w:pPr>
        <w:pStyle w:val="Heading2"/>
      </w:pPr>
      <w:r>
        <w:t xml:space="preserve">Lección 20: Más práctica en representar y resolv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resolvamos más problemas.</w:t>
      </w:r>
    </w:p>
    <w:bookmarkStart w:id="21" w:name="X7ce054542455e8fa962f8b6dfe1dd205d76fd72"/>
    <w:p>
      <w:pPr>
        <w:pStyle w:val="Heading3"/>
      </w:pPr>
      <w:r>
        <w:t xml:space="preserve">Calentamiento: Conversación numérica: Dos pas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bookmarkEnd w:id="21"/>
    <w:bookmarkStart w:id="25" w:name="falta-de-información-introducción"/>
    <w:p>
      <w:pPr>
        <w:pStyle w:val="Heading3"/>
      </w:pPr>
      <w:r>
        <w:t xml:space="preserve">20.1: Falta de información: Introducción</w:t>
      </w:r>
    </w:p>
    <w:p>
      <w:pPr>
        <w:pStyle w:val="FirstParagraph"/>
      </w:pPr>
      <w:r>
        <w:drawing>
          <wp:inline>
            <wp:extent cx="5943600" cy="300663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1131.496959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falta-de-información-feria-de-pastelería"/>
    <w:p>
      <w:pPr>
        <w:pStyle w:val="Heading3"/>
      </w:pPr>
      <w:r>
        <w:t xml:space="preserve">20.2: Falta de información: Feria de pastelería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27" name="Picture"/>
            <a:graphic>
              <a:graphicData uri="http://schemas.openxmlformats.org/drawingml/2006/picture">
                <pic:pic>
                  <pic:nvPicPr>
                    <pic:cNvPr descr="/app/tmp/embedder-1671061131.55671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 profesor un nuevo grupo de tarjetas. Intercambia roles con tu compañero y repite la actividad.</w:t>
      </w:r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redondeamos números para estimar las respuestas a los problemas. Esto nos ayudó a decidir si nuestras respuestas a los problemas tenían sentido basándonos en la situación y en los números de la situación.</w:t>
      </w:r>
    </w:p>
    <w:p>
      <w:pPr>
        <w:pStyle w:val="BodyText"/>
      </w:pPr>
      <w:r>
        <w:t xml:space="preserve">También escribimos ecuaciones que tenían un número desconocido y usamos diagramas para hallar la respuesta exacta a los problemas.</w:t>
      </w:r>
    </w:p>
    <w:p>
      <w:pPr>
        <w:pStyle w:val="BodyText"/>
      </w:pPr>
      <w:r>
        <w:t xml:space="preserve">Situación:</w:t>
      </w:r>
    </w:p>
    <w:p>
      <w:pPr>
        <w:pStyle w:val="BodyText"/>
      </w:pPr>
      <w:r>
        <w:t xml:space="preserve">Mai tenía 104 chaquiras. Ella compró 2 paquetes más de chaquiras. Cada paquete trae 10 chaquiras. ¿Cuántas chaquiras tiene ahora?</w:t>
      </w:r>
    </w:p>
    <w:p>
      <w:pPr>
        <w:pStyle w:val="BodyText"/>
      </w:pPr>
      <w:r>
        <w:t xml:space="preserve">Diagrama: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1131.6267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cuación con un número desconocido:</w:t>
      </w:r>
    </w:p>
    <w:p>
      <w:pPr>
        <w:pStyle w:val="BodyText"/>
      </w:pPr>
      <m:oMath>
        <m:r>
          <m:t>10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52Z</dcterms:created>
  <dcterms:modified xsi:type="dcterms:W3CDTF">2022-12-14T23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7Hdc+MBHtgJoh4jn81p//LdTRsqy37sgbk9ILnlvaS2oIsowT8JqXCK2bfGxnPxiMMsnghcOA3jAGE9uiVqw==</vt:lpwstr>
  </property>
</Properties>
</file>